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F15EA4" w14:textId="77777777" w:rsidR="00B34BE4" w:rsidRPr="006E289B" w:rsidRDefault="00B34BE4" w:rsidP="00CB5FDF">
      <w:pPr>
        <w:pStyle w:val="Bio-Protocol"/>
        <w:rPr>
          <w:rFonts w:cs="Arial"/>
          <w:b/>
          <w:szCs w:val="20"/>
        </w:rPr>
      </w:pPr>
      <w:r w:rsidRPr="00151A4A">
        <w:rPr>
          <w:rFonts w:cs="Arial"/>
          <w:b/>
          <w:szCs w:val="20"/>
        </w:rPr>
        <w:t>Table S</w:t>
      </w:r>
      <w:r w:rsidRPr="00151A4A">
        <w:rPr>
          <w:rFonts w:cs="Arial"/>
          <w:b/>
          <w:szCs w:val="20"/>
        </w:rPr>
        <w:fldChar w:fldCharType="begin"/>
      </w:r>
      <w:r w:rsidRPr="00151A4A">
        <w:rPr>
          <w:rFonts w:cs="Arial"/>
          <w:b/>
          <w:szCs w:val="20"/>
        </w:rPr>
        <w:instrText xml:space="preserve"> SEQ Table_S \* ARABIC </w:instrText>
      </w:r>
      <w:r w:rsidRPr="00151A4A">
        <w:rPr>
          <w:rFonts w:cs="Arial"/>
          <w:b/>
          <w:szCs w:val="20"/>
        </w:rPr>
        <w:fldChar w:fldCharType="separate"/>
      </w:r>
      <w:r w:rsidRPr="00151A4A">
        <w:rPr>
          <w:rFonts w:cs="Arial"/>
          <w:b/>
          <w:noProof/>
          <w:szCs w:val="20"/>
        </w:rPr>
        <w:t>1</w:t>
      </w:r>
      <w:r w:rsidRPr="00151A4A">
        <w:rPr>
          <w:rFonts w:cs="Arial"/>
          <w:b/>
          <w:szCs w:val="20"/>
        </w:rPr>
        <w:fldChar w:fldCharType="end"/>
      </w:r>
      <w:r w:rsidRPr="00151A4A">
        <w:rPr>
          <w:rFonts w:cs="Arial"/>
          <w:b/>
          <w:szCs w:val="20"/>
        </w:rPr>
        <w:t>.</w:t>
      </w:r>
      <w:r>
        <w:rPr>
          <w:rFonts w:cs="Arial"/>
          <w:b/>
          <w:szCs w:val="20"/>
        </w:rPr>
        <w:t xml:space="preserve"> </w:t>
      </w:r>
      <w:r w:rsidRPr="006E289B">
        <w:rPr>
          <w:rFonts w:cs="Arial"/>
          <w:b/>
          <w:szCs w:val="20"/>
        </w:rPr>
        <w:t>Variable list</w:t>
      </w:r>
      <w:r>
        <w:rPr>
          <w:rFonts w:cs="Arial"/>
          <w:b/>
          <w:szCs w:val="20"/>
        </w:rPr>
        <w:t>.</w:t>
      </w:r>
      <w:r w:rsidRPr="006E289B">
        <w:rPr>
          <w:rFonts w:cs="Arial"/>
          <w:b/>
          <w:szCs w:val="20"/>
        </w:rPr>
        <w:t xml:space="preserve"> </w:t>
      </w:r>
      <w:r w:rsidRPr="000758E8">
        <w:rPr>
          <w:rFonts w:cs="Arial"/>
          <w:szCs w:val="20"/>
        </w:rPr>
        <w:t>This table provides a complete list of variables for the chromatography method run</w:t>
      </w:r>
      <w:r>
        <w:rPr>
          <w:rFonts w:cs="Arial"/>
          <w:szCs w:val="20"/>
        </w:rPr>
        <w:t xml:space="preserve"> on the </w:t>
      </w:r>
      <w:proofErr w:type="spellStart"/>
      <w:r>
        <w:rPr>
          <w:rFonts w:cs="Arial"/>
          <w:szCs w:val="20"/>
        </w:rPr>
        <w:t>ÄKTApurifier</w:t>
      </w:r>
      <w:proofErr w:type="spellEnd"/>
      <w:r>
        <w:rPr>
          <w:rFonts w:cs="Arial"/>
          <w:szCs w:val="20"/>
        </w:rPr>
        <w:t xml:space="preserve"> 10 system.</w:t>
      </w:r>
    </w:p>
    <w:tbl>
      <w:tblPr>
        <w:tblW w:w="790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0"/>
        <w:gridCol w:w="2919"/>
        <w:gridCol w:w="2163"/>
        <w:gridCol w:w="1056"/>
        <w:gridCol w:w="1030"/>
      </w:tblGrid>
      <w:tr w:rsidR="00B34BE4" w:rsidRPr="00996372" w14:paraId="265C8E57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BC89D9B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Variable list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6A532FF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4638C0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49FF504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62B7203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455355B5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7CD72B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Phase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2FB627B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Block</w:t>
            </w:r>
          </w:p>
        </w:tc>
        <w:tc>
          <w:tcPr>
            <w:tcW w:w="1862" w:type="dxa"/>
            <w:shd w:val="clear" w:color="auto" w:fill="auto"/>
            <w:noWrap/>
            <w:hideMark/>
          </w:tcPr>
          <w:p w14:paraId="7A1ED738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Variable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C33789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Value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DA59BB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nit</w:t>
            </w:r>
          </w:p>
        </w:tc>
      </w:tr>
      <w:tr w:rsidR="00B34BE4" w:rsidRPr="00996372" w14:paraId="21FD8681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290BCA4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Method Settings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445B271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Main</w:t>
            </w:r>
          </w:p>
        </w:tc>
        <w:tc>
          <w:tcPr>
            <w:tcW w:w="1862" w:type="dxa"/>
            <w:shd w:val="clear" w:color="auto" w:fill="auto"/>
            <w:noWrap/>
            <w:hideMark/>
          </w:tcPr>
          <w:p w14:paraId="77F73A0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Column</w:t>
            </w:r>
          </w:p>
        </w:tc>
        <w:tc>
          <w:tcPr>
            <w:tcW w:w="1920" w:type="dxa"/>
            <w:gridSpan w:val="2"/>
            <w:shd w:val="clear" w:color="auto" w:fill="auto"/>
            <w:noWrap/>
            <w:hideMark/>
          </w:tcPr>
          <w:p w14:paraId="627AF45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RESOURCE_Q_1_ml</w:t>
            </w:r>
          </w:p>
        </w:tc>
      </w:tr>
      <w:tr w:rsidR="00B34BE4" w:rsidRPr="00996372" w14:paraId="79ADF04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61DB9DD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0D70133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F9D630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3ED7CD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8DAB71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4F457B6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20E88DD2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14956EA9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tart_with_PumpWash_Purifier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43C2F3CE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sh_Inlet_A1_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90FF85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OFF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4B6AE3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4369900A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79CAE1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10D033C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E5F175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sh_Inlet_A2_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10F0101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OFF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7A6572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77C96AE1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3C79DA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5BF72D10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3488972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sh_Inlet_B1_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71B92EC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OFF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7E06D2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27D3C716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05162C9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3EB9FB5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7FEB376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sh_Inlet_B2_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DBA4B1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OFF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EE0240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30110149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02897209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6DE86AF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85D035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356F20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698F0DC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48E696AB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76B0D8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00F212B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Flow_Rate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61C4ABD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Flow_Rat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5100CA71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5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66341F8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ml/min}</w:t>
            </w:r>
          </w:p>
        </w:tc>
      </w:tr>
      <w:tr w:rsidR="00B34BE4" w:rsidRPr="00996372" w14:paraId="5F2B1A6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12EF43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115BB08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58F2C7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60AA994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0BC6A81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11F22A0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3A1978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393FA86E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Column_Pressure_Limit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5A2D643E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Column_PressureLimi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1A6B880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1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A4E1E6E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</w:t>
            </w: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MPa</w:t>
            </w:r>
            <w:proofErr w:type="spellEnd"/>
            <w:r w:rsidRPr="00996372">
              <w:rPr>
                <w:rFonts w:eastAsia="Times New Roman" w:cs="Arial"/>
                <w:szCs w:val="20"/>
                <w:lang w:eastAsia="da-DK"/>
              </w:rPr>
              <w:t>}</w:t>
            </w:r>
          </w:p>
        </w:tc>
      </w:tr>
      <w:tr w:rsidR="00B34BE4" w:rsidRPr="00996372" w14:paraId="385C8AA9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243B7C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4AEED1B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46F14E8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325F399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0A31ECF8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5D5D48C4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1404172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291B9A4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tart_Instructions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22F9F31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velength_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9F0027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28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79B56C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nm}</w:t>
            </w:r>
          </w:p>
        </w:tc>
      </w:tr>
      <w:tr w:rsidR="00B34BE4" w:rsidRPr="00996372" w14:paraId="3F2B88B8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EBD68AF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2365E77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76E0E5C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velength_2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429AD7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254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DF1C550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nm}</w:t>
            </w:r>
          </w:p>
        </w:tc>
      </w:tr>
      <w:tr w:rsidR="00B34BE4" w:rsidRPr="00996372" w14:paraId="0865E45E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0428E20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2F73B83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56F5DD1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Wavelength_3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C6EDF1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215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4721A40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nm}</w:t>
            </w:r>
          </w:p>
        </w:tc>
      </w:tr>
      <w:tr w:rsidR="00B34BE4" w:rsidRPr="00996372" w14:paraId="419CA81E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7F698D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5A51DD13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19AF680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Averaging_Time_UV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00EF42C1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1.28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5E086B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sec}</w:t>
            </w:r>
          </w:p>
        </w:tc>
      </w:tr>
      <w:tr w:rsidR="00B34BE4" w:rsidRPr="00996372" w14:paraId="795866C2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1EA6E8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099EEC8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30E5262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61F56C99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1F541FE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4CC84F6A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F6B271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5CC8B9D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Eluent_A_Inlet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1B8E1DF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Pump_A_Inle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36202A5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A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B04A8B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21F6C0CB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B9B696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54286538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2CC0016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5D02305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38048F3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28C21E27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24EEBB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78B669C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Eluent_B_Inlet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0904F95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Pump_B_Inle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1EDF719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B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D14F9D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5A10D07A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A0B7EAF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6607C21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52AE916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0E0CDF1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1ED7DB9D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66C9F467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21ACC3C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6919F38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tart_Conc_B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23A1A60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tart_ConcB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0B6AC4F8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A13059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%B}</w:t>
            </w:r>
          </w:p>
        </w:tc>
      </w:tr>
      <w:tr w:rsidR="00B34BE4" w:rsidRPr="00996372" w14:paraId="249310F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6CB1F400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01EA8303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CB0C9D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453CA02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41D85DC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388F59D6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8FF5E0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37C6FB2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Column_Equilibration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679DBB0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Equilibrate_with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291C7CF8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4F2FAE1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CV}</w:t>
            </w:r>
          </w:p>
        </w:tc>
      </w:tr>
      <w:tr w:rsidR="00B34BE4" w:rsidRPr="00996372" w14:paraId="6162BDD2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6E76473F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4A983A4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4D01133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3D4AA86D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42C451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7A17A37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24190BE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6FEAD5B0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Aut_PressureFlow_Regulation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1F14BE4B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ystem_Pump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79D518BC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Normal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F22EE29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7189F989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77E7D15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1356FC3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B162BA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ystem_PressLeve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6C94D06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40BBE2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</w:t>
            </w: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MPa</w:t>
            </w:r>
            <w:proofErr w:type="spellEnd"/>
            <w:r w:rsidRPr="00996372">
              <w:rPr>
                <w:rFonts w:eastAsia="Times New Roman" w:cs="Arial"/>
                <w:szCs w:val="20"/>
                <w:lang w:eastAsia="da-DK"/>
              </w:rPr>
              <w:t>}</w:t>
            </w:r>
          </w:p>
        </w:tc>
      </w:tr>
      <w:tr w:rsidR="00B34BE4" w:rsidRPr="00996372" w14:paraId="00E177B0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536FF2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39E70A6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6F86003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ystem_MinFlow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02C2CA59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5D96AC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ml/min}</w:t>
            </w:r>
          </w:p>
        </w:tc>
      </w:tr>
      <w:tr w:rsidR="00B34BE4" w:rsidRPr="00996372" w14:paraId="534D3E5F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64B951E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3488C81F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7E720F3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8BDEB5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28FB7F3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15F45DBE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55E9BF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29929B0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Sample_Injection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7851B01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Empty_loop_with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70DD085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10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A95F56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ml}</w:t>
            </w:r>
          </w:p>
        </w:tc>
      </w:tr>
      <w:tr w:rsidR="00B34BE4" w:rsidRPr="00996372" w14:paraId="7A6110D9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ABCF60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1E37204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43DDB39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2B40388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59C51FC8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140BD805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78D042D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68A08B5E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Fractionation</w:t>
            </w:r>
          </w:p>
        </w:tc>
        <w:tc>
          <w:tcPr>
            <w:tcW w:w="1862" w:type="dxa"/>
            <w:shd w:val="clear" w:color="auto" w:fill="auto"/>
            <w:noWrap/>
            <w:hideMark/>
          </w:tcPr>
          <w:p w14:paraId="720F729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TubeType_EluateFrac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55ABAB60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12mm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5DA556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30826EE1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256AEBB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11E2AD2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4019251B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Eluate_Frac_Siz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1FB14D49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FEEA02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ml}</w:t>
            </w:r>
          </w:p>
        </w:tc>
      </w:tr>
      <w:tr w:rsidR="00B34BE4" w:rsidRPr="00996372" w14:paraId="52081E18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6E47380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552FAD19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21106962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EluateFrac_StartA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0DA78B2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FirstTub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6F9213A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11D98C9B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1C775C7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2A22B0E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FE92A78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TubeType_PeakFrac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7F0EF8E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12mm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C70E3A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30AED494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61F3C630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6006FBE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6FA85F1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Peak_Frac_Siz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53F12ACB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603891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ml}</w:t>
            </w:r>
          </w:p>
        </w:tc>
      </w:tr>
      <w:tr w:rsidR="00B34BE4" w:rsidRPr="00996372" w14:paraId="7D4B192B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E1E057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20C4559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27142D8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PeakFrac_StartA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4C23DD00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FirstTub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16E228FC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6F639D1B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5118DB8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4D769280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58DF1D5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0275F245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01DBFC1D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7A9FE21F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5B8F0AF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bookmarkStart w:id="0" w:name="_GoBack"/>
            <w:bookmarkEnd w:id="0"/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19A4892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Linear_Gradient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582EC528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Target_ConcB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154E7284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50.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D8BE36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%B}</w:t>
            </w:r>
          </w:p>
        </w:tc>
      </w:tr>
      <w:tr w:rsidR="00B34BE4" w:rsidRPr="00996372" w14:paraId="6823A290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62B2BB4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7DC7113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58EC724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Length_of_Gradien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01E9CF9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25.0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1CE7322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base}</w:t>
            </w:r>
          </w:p>
        </w:tc>
      </w:tr>
      <w:tr w:rsidR="00B34BE4" w:rsidRPr="00996372" w14:paraId="5A9FEF19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A205C8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068A80A9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A76902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01855AA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3F35F67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1E294C00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4A4810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75F7A9E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Gradient_Delay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393F2A5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Gradient_Dela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47481077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2AC7C4C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ml}</w:t>
            </w:r>
          </w:p>
        </w:tc>
      </w:tr>
      <w:tr w:rsidR="00B34BE4" w:rsidRPr="00996372" w14:paraId="4F0929BA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1554E0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30A02F73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0C4929BE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6DD32521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58444B4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1B1FF51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2D92A83A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6E4C82D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Clean_after_Elution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0845A1F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Clean_with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72646636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5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0B216C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CV}</w:t>
            </w:r>
          </w:p>
        </w:tc>
      </w:tr>
      <w:tr w:rsidR="00B34BE4" w:rsidRPr="00996372" w14:paraId="4413D066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340AE47A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2503" w:type="dxa"/>
            <w:shd w:val="clear" w:color="auto" w:fill="auto"/>
            <w:noWrap/>
            <w:hideMark/>
          </w:tcPr>
          <w:p w14:paraId="20EBE3BB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1862" w:type="dxa"/>
            <w:shd w:val="clear" w:color="auto" w:fill="auto"/>
            <w:noWrap/>
            <w:hideMark/>
          </w:tcPr>
          <w:p w14:paraId="148C3462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61C256F6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14:paraId="778F0084" w14:textId="77777777" w:rsidR="00B34BE4" w:rsidRPr="00996372" w:rsidRDefault="00B34BE4" w:rsidP="00AC748A">
            <w:pPr>
              <w:pStyle w:val="Bio-Protocol"/>
              <w:ind w:firstLine="480"/>
              <w:rPr>
                <w:rFonts w:eastAsia="Times New Roman" w:cs="Arial"/>
                <w:szCs w:val="20"/>
                <w:lang w:eastAsia="da-DK"/>
              </w:rPr>
            </w:pPr>
          </w:p>
        </w:tc>
      </w:tr>
      <w:tr w:rsidR="00B34BE4" w:rsidRPr="00996372" w14:paraId="6C7AE80C" w14:textId="77777777" w:rsidTr="00AC748A">
        <w:trPr>
          <w:trHeight w:val="300"/>
        </w:trPr>
        <w:tc>
          <w:tcPr>
            <w:tcW w:w="1620" w:type="dxa"/>
            <w:shd w:val="clear" w:color="auto" w:fill="auto"/>
            <w:noWrap/>
            <w:hideMark/>
          </w:tcPr>
          <w:p w14:paraId="472EAA0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User Defined</w:t>
            </w:r>
          </w:p>
        </w:tc>
        <w:tc>
          <w:tcPr>
            <w:tcW w:w="2503" w:type="dxa"/>
            <w:shd w:val="clear" w:color="auto" w:fill="auto"/>
            <w:noWrap/>
            <w:hideMark/>
          </w:tcPr>
          <w:p w14:paraId="643E9C1F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Length_of_Reequilibration</w:t>
            </w:r>
            <w:proofErr w:type="spellEnd"/>
          </w:p>
        </w:tc>
        <w:tc>
          <w:tcPr>
            <w:tcW w:w="1862" w:type="dxa"/>
            <w:shd w:val="clear" w:color="auto" w:fill="auto"/>
            <w:noWrap/>
            <w:hideMark/>
          </w:tcPr>
          <w:p w14:paraId="50F84493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proofErr w:type="spellStart"/>
            <w:r w:rsidRPr="00996372">
              <w:rPr>
                <w:rFonts w:eastAsia="Times New Roman" w:cs="Arial"/>
                <w:szCs w:val="20"/>
                <w:lang w:eastAsia="da-DK"/>
              </w:rPr>
              <w:t>Reequilibrate_with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14:paraId="5F6BAA25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5.0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06B391D" w14:textId="77777777" w:rsidR="00B34BE4" w:rsidRPr="00996372" w:rsidRDefault="00B34BE4" w:rsidP="00CB5FDF">
            <w:pPr>
              <w:pStyle w:val="Bio-Protocol"/>
              <w:rPr>
                <w:rFonts w:eastAsia="Times New Roman" w:cs="Arial"/>
                <w:szCs w:val="20"/>
                <w:lang w:eastAsia="da-DK"/>
              </w:rPr>
            </w:pPr>
            <w:r w:rsidRPr="00996372">
              <w:rPr>
                <w:rFonts w:eastAsia="Times New Roman" w:cs="Arial"/>
                <w:szCs w:val="20"/>
                <w:lang w:eastAsia="da-DK"/>
              </w:rPr>
              <w:t>{CV}</w:t>
            </w:r>
          </w:p>
        </w:tc>
      </w:tr>
    </w:tbl>
    <w:p w14:paraId="4224FE62" w14:textId="77777777" w:rsidR="00B34BE4" w:rsidRPr="00292DBB" w:rsidRDefault="00B34BE4" w:rsidP="00B34BE4">
      <w:pPr>
        <w:pStyle w:val="Bio-Protocol"/>
        <w:ind w:firstLine="480"/>
        <w:rPr>
          <w:rFonts w:cs="Arial"/>
          <w:color w:val="FF0000"/>
          <w:szCs w:val="20"/>
        </w:rPr>
      </w:pPr>
    </w:p>
    <w:p w14:paraId="02712494" w14:textId="0DAF3CED" w:rsidR="00B21BEC" w:rsidRPr="009B6CD0" w:rsidRDefault="00B21BEC" w:rsidP="009B6CD0"/>
    <w:sectPr w:rsidR="00B21BEC" w:rsidRPr="009B6CD0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1A9786" w14:textId="77777777" w:rsidR="00F01BA9" w:rsidRDefault="00F01BA9" w:rsidP="002E6CD6">
      <w:r>
        <w:separator/>
      </w:r>
    </w:p>
  </w:endnote>
  <w:endnote w:type="continuationSeparator" w:id="0">
    <w:p w14:paraId="7D710B65" w14:textId="77777777" w:rsidR="00F01BA9" w:rsidRDefault="00F01BA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variable"/>
    <w:sig w:usb0="00000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512E789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A20FD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CB5FDF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3EF9A0" w14:textId="77777777" w:rsidR="00F01BA9" w:rsidRDefault="00F01BA9" w:rsidP="002E6CD6">
      <w:r>
        <w:separator/>
      </w:r>
    </w:p>
  </w:footnote>
  <w:footnote w:type="continuationSeparator" w:id="0">
    <w:p w14:paraId="6C8F98E0" w14:textId="77777777" w:rsidR="00F01BA9" w:rsidRDefault="00F01BA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030CDA33" w:rsidR="005312FA" w:rsidRPr="00EC5F7D" w:rsidRDefault="00CB5FDF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055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035A41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055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030CDA33" w:rsidR="005312FA" w:rsidRPr="00EC5F7D" w:rsidRDefault="00CB5FDF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055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035A41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055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552DAEF9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CB5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CB5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CB5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Oct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CB5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CB5FDF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6B16F724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CB5FDF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055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552DAEF9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CB5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CB5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CB5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Oct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CB5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CB5FDF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6B16F724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CB5FDF">
                      <w:rPr>
                        <w:rFonts w:ascii="Arial" w:hAnsi="Arial" w:cs="Arial"/>
                        <w:sz w:val="16"/>
                        <w:szCs w:val="16"/>
                      </w:rPr>
                      <w:t>3055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rQUAKQCpvi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295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066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20FD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4BE4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5FDF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1BA9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Bio-Protocol">
    <w:name w:val="Bio-Protocol"/>
    <w:qFormat/>
    <w:rsid w:val="00B34BE4"/>
    <w:pPr>
      <w:adjustRightInd w:val="0"/>
      <w:snapToGrid w:val="0"/>
      <w:spacing w:line="360" w:lineRule="auto"/>
      <w:jc w:val="both"/>
    </w:pPr>
    <w:rPr>
      <w:rFonts w:ascii="Arial" w:eastAsia="Arial" w:hAnsi="Arial" w:cstheme="majorBidi"/>
      <w:bCs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F1337-3702-47E8-8E6B-3738C641D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1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96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1</cp:revision>
  <cp:lastPrinted>2017-08-29T14:01:00Z</cp:lastPrinted>
  <dcterms:created xsi:type="dcterms:W3CDTF">2017-09-20T09:51:00Z</dcterms:created>
  <dcterms:modified xsi:type="dcterms:W3CDTF">2018-10-08T02:51:00Z</dcterms:modified>
</cp:coreProperties>
</file>